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linic/Hospital Name]</w:t>
      </w:r>
      <w:r>
        <w:br/>
      </w:r>
      <w:r>
        <w:t xml:space="preserve">[Address]</w:t>
      </w:r>
      <w:r>
        <w:br/>
      </w:r>
      <w:r>
        <w:t xml:space="preserve">Barcelona, Spain</w:t>
      </w:r>
    </w:p>
    <w:p>
      <w:pPr>
        <w:pStyle w:val="BodyText"/>
      </w:pPr>
      <w:r>
        <w:t xml:space="preserve">Dear Hiring Committee,</w:t>
      </w:r>
    </w:p>
    <w:p>
      <w:pPr>
        <w:pStyle w:val="BodyText"/>
      </w:pPr>
      <w:r>
        <w:t xml:space="preserve">I am writing to express my enthusiastic interest in the Psychiatrist position at [Clinic/Hospital Name] in Barcelona, Spain. As a dedicated and compassionate psychiatrist with [X years] of experience in mental health care, I am eager to contribute my expertise to a dynamic healthcare environment that aligns with my professional values and commitment to patient-centered care. My background, cultural adaptability, and passion for psychiatry make me an ideal candidate for this opportunity in Spain Barcelona.</w:t>
      </w:r>
    </w:p>
    <w:bookmarkStart w:id="20" w:name="professional-background"/>
    <w:p>
      <w:pPr>
        <w:pStyle w:val="Heading2"/>
      </w:pPr>
      <w:r>
        <w:t xml:space="preserve">Professional Background</w:t>
      </w:r>
    </w:p>
    <w:p>
      <w:pPr>
        <w:pStyle w:val="FirstParagraph"/>
      </w:pPr>
      <w:r>
        <w:t xml:space="preserve">Throughout my career as a Psychiatrist, I have focused on delivering holistic treatment plans that address the complex interplay of biological, psychological, and social factors affecting mental health. My work has spanned diverse settings, including private practices, academic institutions, and community health centers. In each role, I have prioritized building trust with patients through empathetic communication and evidence-based interventions.</w:t>
      </w:r>
    </w:p>
    <w:p>
      <w:pPr>
        <w:pStyle w:val="BodyText"/>
      </w:pPr>
      <w:r>
        <w:t xml:space="preserve">My training at [Medical School/Training Institution] provided me with a strong foundation in psychiatric diagnosis, pharmacotherapy, and psychotherapy. I hold certifications in [mention any relevant certifications, e.g., "Cognitive Behavioral Therapy" or "Psychopharmacology"], which have allowed me to tailor treatment strategies to the unique needs of my patients. Additionally, my experience working with multicultural populations has equipped me to navigate the nuances of care in a globalized world, a skill I believe is particularly valuable in Spain Barcelona, where cultural diversity is integral to daily life.</w:t>
      </w:r>
    </w:p>
    <w:bookmarkEnd w:id="20"/>
    <w:bookmarkStart w:id="21" w:name="why-spain-barcelona"/>
    <w:p>
      <w:pPr>
        <w:pStyle w:val="Heading2"/>
      </w:pPr>
      <w:r>
        <w:t xml:space="preserve">Why Spain Barcelona?</w:t>
      </w:r>
    </w:p>
    <w:p>
      <w:pPr>
        <w:pStyle w:val="FirstParagraph"/>
      </w:pPr>
      <w:r>
        <w:t xml:space="preserve">Spain Barcelona has long been a beacon of innovation and cultural richness, and I am deeply inspired by the city’s commitment to mental health awareness and progressive healthcare policies. The integration of mental health services into primary care, the emphasis on community-based support systems, and the vibrant academic environment make Barcelona an ideal location for a Psychiatrist seeking to grow professionally while contributing to a meaningful cause.</w:t>
      </w:r>
    </w:p>
    <w:p>
      <w:pPr>
        <w:pStyle w:val="BodyText"/>
      </w:pPr>
      <w:r>
        <w:t xml:space="preserve">I am particularly drawn to [Clinic/Hospital Name]’s reputation for excellence in patient care and its dedication to advancing mental health research. I admire how the institution balances clinical expertise with a compassionate approach, which resonates with my own philosophy of treating the whole person. Working in Spain Barcelona would allow me to collaborate with a multidisciplinary team of professionals and engage in cutting-edge practices that align with international standards.</w:t>
      </w:r>
    </w:p>
    <w:bookmarkEnd w:id="21"/>
    <w:bookmarkStart w:id="22" w:name="key-strengths-and-qualifications"/>
    <w:p>
      <w:pPr>
        <w:pStyle w:val="Heading2"/>
      </w:pPr>
      <w:r>
        <w:t xml:space="preserve">Key Strengths and Qualifications</w:t>
      </w:r>
    </w:p>
    <w:p>
      <w:pPr>
        <w:pStyle w:val="FirstParagraph"/>
      </w:pPr>
      <w:r>
        <w:t xml:space="preserve">As a Psychiatrist, I bring a unique combination of clinical skills, cultural competence, and a patient-centered mindset. My ability to communicate effectively in [list languages, e.g., "English, Spanish, and Catalan"] enhances my capacity to connect with patients from diverse backgrounds—a critical asset in Barcelona’s multicultural society. Additionally, my proficiency in [mention any specific technologies or software used in psychiatry, e.g., "electronic health records" or "telepsychiatry"] ensures that I can contribute seamlessly to the operational efficiency of your practice.</w:t>
      </w:r>
    </w:p>
    <w:p>
      <w:pPr>
        <w:pStyle w:val="BodyText"/>
      </w:pPr>
      <w:r>
        <w:t xml:space="preserve">I have a proven track record of managing complex cases, from depression and anxiety to schizophrenia and bipolar disorder. My approach integrates pharmacological treatments with therapeutic modalities such as [list specific therapies, e.g., "Dialectical Behavior Therapy" or "Psychodynamic Therapy"], ensuring that patients receive comprehensive care. I also emphasize preventive mental health education, which aligns with the growing focus on early intervention in Spain’s healthcare framework.</w:t>
      </w:r>
    </w:p>
    <w:bookmarkEnd w:id="22"/>
    <w:bookmarkStart w:id="23" w:name="adapting-to-spain-barcelona"/>
    <w:p>
      <w:pPr>
        <w:pStyle w:val="Heading2"/>
      </w:pPr>
      <w:r>
        <w:t xml:space="preserve">Adapting to Spain Barcelona</w:t>
      </w:r>
    </w:p>
    <w:p>
      <w:pPr>
        <w:pStyle w:val="FirstParagraph"/>
      </w:pPr>
      <w:r>
        <w:t xml:space="preserve">Living and working in Spain Barcelona has been a dream of mine for years. The city’s blend of historical charm and modern innovation creates an environment where creativity and collaboration thrive. I am confident that my adaptability, work ethic, and enthusiasm for learning will enable me to integrate smoothly into your team. Furthermore, my understanding of Spanish culture—rooted in its emphasis on family, community, and work-life balance—will allow me to connect with patients and colleagues alike.</w:t>
      </w:r>
    </w:p>
    <w:p>
      <w:pPr>
        <w:pStyle w:val="BodyText"/>
      </w:pPr>
      <w:r>
        <w:t xml:space="preserve">Spain Barcelona’s healthcare system is renowned for its accessibility and quality, but it also presents unique challenges, such as navigating the intersection of public and private sectors. My experience working in both settings has prepared me to address these complexities while maintaining a focus on patient outcomes. I am particularly interested in contributing to initiatives that promote mental health equity, especially for underserved populations in the region.</w:t>
      </w:r>
    </w:p>
    <w:bookmarkEnd w:id="23"/>
    <w:bookmarkStart w:id="24" w:name="conclusion"/>
    <w:p>
      <w:pPr>
        <w:pStyle w:val="Heading2"/>
      </w:pPr>
      <w:r>
        <w:t xml:space="preserve">Conclusion</w:t>
      </w:r>
    </w:p>
    <w:p>
      <w:pPr>
        <w:pStyle w:val="FirstParagraph"/>
      </w:pPr>
      <w:r>
        <w:t xml:space="preserve">I am eager to bring my expertise as a Psychiatrist to [Clinic/Hospital Name] and contribute to the continued success of your mission. I am confident that my skills, cultural awareness, and passion for mental health care will make me a valuable addition to your team in Spain Barcelona. I would welcome the opportunity to discuss how my background and vision align with your goals.</w:t>
      </w:r>
    </w:p>
    <w:p>
      <w:pPr>
        <w:pStyle w:val="BodyText"/>
      </w:pPr>
      <w:r>
        <w:t xml:space="preserve">Thank you for considering my application. I look forward to the possibility of contributing to the vibrant healthcare community in Barcelona.</w:t>
      </w:r>
    </w:p>
    <w:p>
      <w:pPr>
        <w:pStyle w:val="BodyText"/>
      </w:pPr>
      <w:r>
        <w:t xml:space="preserve">Sincerely,</w:t>
      </w:r>
      <w:r>
        <w:br/>
      </w:r>
      <w:r>
        <w:t xml:space="preserve">[Your Full Name]</w:t>
      </w:r>
      <w:r>
        <w:br/>
      </w:r>
      <w:r>
        <w:t xml:space="preserve">[Your Contact Information]</w:t>
      </w:r>
      <w:r>
        <w:br/>
      </w:r>
      <w:r>
        <w:t xml:space="preserve">[LinkedIn/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Spain Barcelona</dc:title>
  <dc:creator/>
  <dc:language>en</dc:language>
  <cp:keywords/>
  <dcterms:created xsi:type="dcterms:W3CDTF">2025-12-10T13:58:44Z</dcterms:created>
  <dcterms:modified xsi:type="dcterms:W3CDTF">2025-12-10T13:58:44Z</dcterms:modified>
</cp:coreProperties>
</file>

<file path=docProps/custom.xml><?xml version="1.0" encoding="utf-8"?>
<Properties xmlns="http://schemas.openxmlformats.org/officeDocument/2006/custom-properties" xmlns:vt="http://schemas.openxmlformats.org/officeDocument/2006/docPropsVTypes"/>
</file>